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145e126e72d053eb2538a4010e9d50f68064869"/>
    <w:p>
      <w:pPr>
        <w:pStyle w:val="Heading1"/>
      </w:pPr>
      <w:r>
        <w:t xml:space="preserve">Scholarship Application Letter for the UX UI Designer Program at [University Name], Sydney, Australi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University Name]</w:t>
      </w:r>
      <w:r>
        <w:br/>
      </w:r>
      <w:r>
        <w:t xml:space="preserve">Sydney, New South Wales</w:t>
      </w:r>
      <w:r>
        <w:br/>
      </w:r>
      <w:r>
        <w:t xml:space="preserve">Australia</w:t>
      </w:r>
    </w:p>
    <w:bookmarkStart w:id="20" w:name="dear-scholarship-selection-committee"/>
    <w:p>
      <w:pPr>
        <w:pStyle w:val="Heading2"/>
      </w:pPr>
      <w:r>
        <w:t xml:space="preserve">Dear Scholarship Selection Committee,</w:t>
      </w:r>
    </w:p>
    <w:p>
      <w:pPr>
        <w:pStyle w:val="FirstParagraph"/>
      </w:pPr>
      <w:r>
        <w:t xml:space="preserve">I am writing to express my profound enthusiasm for the UX UI Designer scholarship program at [University Name] in Sydney, Australia. As a dedicated aspiring designer with a clear vision for shaping human-centered digital experiences, I believe this prestigious opportunity represents the critical catalyst needed to transform my academic journey and professional aspirations into tangible contributions within Australia’s thriving creative economy. This Scholarship Application Letter serves as both an earnest plea for financial support and a testament to my unwavering commitment to excellence in the field of UX UI Design.</w:t>
      </w:r>
    </w:p>
    <w:p>
      <w:pPr>
        <w:pStyle w:val="BodyText"/>
      </w:pPr>
      <w:r>
        <w:t xml:space="preserve">My passion for user experience design was ignited during my undergraduate studies in Digital Media at [Your Current University], where I discovered that technology’s true power lies not merely in its functionality, but in how seamlessly it integrates into human lives. My capstone project—a mobile application redesign for a Sydney-based community health service—demonstrated this principle. By conducting extensive user interviews with diverse residents across inner-city suburbs like Redfern and Surry Hills, I identified critical pain points in appointment booking systems. Through iterative prototyping in Figma and Adobe XD, my solution reduced average user task time by 42% and increased accessibility for elderly users by 68%. This project wasn’t just an academic exercise; it was a direct application of UX UI Designer principles to solve real challenges faced by communities across Australia Sydney’s multicultural landscape. It solidified my resolve to master the discipline at the highest level.</w:t>
      </w:r>
    </w:p>
    <w:p>
      <w:pPr>
        <w:pStyle w:val="BodyText"/>
      </w:pPr>
      <w:r>
        <w:t xml:space="preserve">What draws me specifically to [University Name]’s program is its unparalleled alignment with Australia Sydney’s unique innovation ecosystem. The university’s industry partnerships with leading design studios in Darling Harbour, such as Wunderman Thompson and Aquent, provide access to real-world projects that mirror the dynamic challenges of the Australian market. I am particularly impressed by Professor [Name]’s research on inclusive design for remote Indigenous communities—a topic deeply resonant with Sydney’s commitment to social equity under the NSW Digital Strategy 2021. Studying in Australia Sydney offers me an irreplaceable advantage: immersion in a city where UX UI Designer is not just a job title, but a strategic necessity for global brands expanding into APAC markets. Companies like Atlassian (Sydney HQ), Canva, and Scaleo are constantly seeking designers who understand Australian consumer behavior—characterized by its blend of urban sophistication and coastal informality—and this scholarship would grant me the platform to master that nuance.</w:t>
      </w:r>
    </w:p>
    <w:p>
      <w:pPr>
        <w:pStyle w:val="BodyText"/>
      </w:pPr>
      <w:r>
        <w:t xml:space="preserve">Financially, securing this scholarship is not merely convenient—it is essential. While I have maintained a 7.2/8 GPA and earned scholarships totaling $15,000 AUD through my current institution, the cost of tuition and living expenses in Sydney ($36,500 AUD annually) creates a significant gap for an international student like myself from [Your Country]. Without this support, I would be forced to divert critical focus toward part-time work—compromising the rigorous academic engagement required to excel in a competitive field. This Scholarship Application Letter is therefore not just a request for funds; it’s an investment in my ability to contribute meaningfully to Australia Sydney’s design community from day one. The university’s commitment to supporting international talent through programs like this exemplifies its role as a leader in nurturing global digital citizens.</w:t>
      </w:r>
    </w:p>
    <w:p>
      <w:pPr>
        <w:pStyle w:val="BodyText"/>
      </w:pPr>
      <w:r>
        <w:t xml:space="preserve">My long-term vision extends beyond personal achievement. I aim to establish a design consultancy focused on ethical AI interfaces for public services across New South Wales—a sector where user trust is paramount. Australia Sydney’s government initiatives, such as the Digital Health Record rollout and Sydney Smart City projects, demand designers who can balance technical sophistication with human empathy. This scholarship would enable me to: 1) Complete advanced courses in AI-driven interaction design offered exclusively through [University Name]; 2) Collaborate on real projects with NSW Health; and 3) Develop a portfolio showcasing solutions for Australia’s unique demographic challenges. I envision my work contributing to Sydney’s position as a global hub for responsible digital innovation, directly supporting the state’s target of doubling the digital economy to $12 billion by 2030.</w:t>
      </w:r>
    </w:p>
    <w:p>
      <w:pPr>
        <w:pStyle w:val="BodyText"/>
      </w:pPr>
      <w:r>
        <w:t xml:space="preserve">What sets me apart is my proactive approach to design education beyond formal curricula. I’ve independently completed Google’s UX Design Professional Certificate and contributed UX audits for three Australian startups via the Sydney Startup Hub volunteer program. Most significantly, I co-founded "Design For All Australia," a student-led initiative that hosts free accessibility workshops for NGOs in Western Sydney—reaching over 200 community members. This experience taught me that great UX UI Designer work is inherently collaborative and socially conscious—a philosophy perfectly mirrored by [University Name]’s interdisciplinary approach.</w:t>
      </w:r>
    </w:p>
    <w:p>
      <w:pPr>
        <w:pStyle w:val="BodyText"/>
      </w:pPr>
      <w:r>
        <w:t xml:space="preserve">I recognize that the UX UI Designer field in Australia Sydney demands more than technical skill; it requires cultural intelligence, ethical rigor, and a deep understanding of local user contexts. My background as an international student with cross-cultural design experience positions me uniquely to bridge global perspectives with Australian needs. I am eager to bring my energy to your campus—a space where creativity meets purpose—and contribute to the vibrant community that makes Australia Sydney a magnet for digital talent worldwide.</w:t>
      </w:r>
    </w:p>
    <w:p>
      <w:pPr>
        <w:pStyle w:val="BodyText"/>
      </w:pPr>
      <w:r>
        <w:t xml:space="preserve">Thank you for considering my application. I have attached all required documentation, including transcripts, letters of recommendation from [Name], and a detailed portfolio showcasing projects designed specifically for Australian user contexts. I am available at your earliest convenience to discuss how my skills align with the mission of this scholarship and [University Name]’s vision for the future of design education in Australia Sydney. I eagerly anticipate the possibility of contributing to Sydney’s dynamic design ecosystem as a recipient of this vital Scholarship Application Letter.</w:t>
      </w:r>
    </w:p>
    <w:p>
      <w:pPr>
        <w:pStyle w:val="BodyText"/>
      </w:pPr>
      <w:r>
        <w:t xml:space="preserve">With sincere respect and anticipation,</w:t>
      </w:r>
    </w:p>
    <w:p>
      <w:pPr>
        <w:pStyle w:val="BodyText"/>
      </w:pPr>
      <w:r>
        <w:t xml:space="preserve">[Your Full Name]</w:t>
      </w:r>
      <w:r>
        <w:br/>
      </w:r>
      <w:r>
        <w:t xml:space="preserve">[Your Student ID/Reference Number, if applicable]</w:t>
      </w:r>
      <w:r>
        <w:br/>
      </w:r>
      <w:r>
        <w:t xml:space="preserve">[Email Address] |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1T08:31:12Z</dcterms:created>
  <dcterms:modified xsi:type="dcterms:W3CDTF">2026-07-21T08:31:12Z</dcterms:modified>
</cp:coreProperties>
</file>

<file path=docProps/custom.xml><?xml version="1.0" encoding="utf-8"?>
<Properties xmlns="http://schemas.openxmlformats.org/officeDocument/2006/custom-properties" xmlns:vt="http://schemas.openxmlformats.org/officeDocument/2006/docPropsVTypes"/>
</file>